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6026" w:rsidRPr="000A010B" w:rsidRDefault="00086026" w:rsidP="00086026">
      <w:pPr>
        <w:spacing w:line="480" w:lineRule="auto"/>
      </w:pPr>
      <w:r w:rsidRPr="000A010B">
        <w:t>Supplemental Tables:</w:t>
      </w:r>
    </w:p>
    <w:p w:rsidR="00086026" w:rsidRPr="000A010B" w:rsidRDefault="00086026" w:rsidP="00086026">
      <w:pPr>
        <w:pStyle w:val="BodyText"/>
        <w:spacing w:after="0" w:line="480" w:lineRule="auto"/>
        <w:rPr>
          <w:b/>
          <w:bCs/>
        </w:rPr>
      </w:pPr>
      <w:r w:rsidRPr="000A010B">
        <w:rPr>
          <w:b/>
          <w:bCs/>
        </w:rPr>
        <w:t xml:space="preserve">For supplement: </w:t>
      </w:r>
    </w:p>
    <w:p w:rsidR="00086026" w:rsidRPr="000A010B" w:rsidRDefault="00086026" w:rsidP="00086026">
      <w:pPr>
        <w:pStyle w:val="BodyText"/>
        <w:spacing w:after="0" w:line="480" w:lineRule="auto"/>
        <w:rPr>
          <w:iCs/>
        </w:rPr>
      </w:pPr>
      <w:r w:rsidRPr="000A010B">
        <w:rPr>
          <w:i/>
          <w:iCs/>
        </w:rPr>
        <w:t>Supplemental Table 1:</w:t>
      </w:r>
      <w:r w:rsidRPr="000A010B">
        <w:t xml:space="preserve"> </w:t>
      </w:r>
      <w:r w:rsidRPr="000A010B">
        <w:rPr>
          <w:iCs/>
        </w:rPr>
        <w:t>Comparison of different LCA models with different latent classes based on model selection statistic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9"/>
        <w:gridCol w:w="2981"/>
        <w:gridCol w:w="3860"/>
      </w:tblGrid>
      <w:tr w:rsidR="00086026" w:rsidRPr="000A010B" w:rsidTr="00CC080D">
        <w:trPr>
          <w:trHeight w:val="300"/>
        </w:trPr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6026" w:rsidRPr="00AD65C4" w:rsidRDefault="00086026" w:rsidP="00CC080D">
            <w:pPr>
              <w:spacing w:line="480" w:lineRule="auto"/>
              <w:rPr>
                <w:sz w:val="20"/>
                <w:szCs w:val="20"/>
              </w:rPr>
            </w:pP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6026" w:rsidRPr="00AD65C4" w:rsidRDefault="00086026" w:rsidP="00CC080D">
            <w:pPr>
              <w:spacing w:line="480" w:lineRule="auto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b/>
                <w:color w:val="000000"/>
                <w:sz w:val="20"/>
                <w:szCs w:val="20"/>
              </w:rPr>
              <w:t>AIC</w:t>
            </w:r>
          </w:p>
        </w:tc>
        <w:tc>
          <w:tcPr>
            <w:tcW w:w="2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6026" w:rsidRPr="00AD65C4" w:rsidRDefault="00086026" w:rsidP="00CC080D">
            <w:pPr>
              <w:spacing w:line="480" w:lineRule="auto"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b/>
                <w:color w:val="000000"/>
                <w:sz w:val="20"/>
                <w:szCs w:val="20"/>
              </w:rPr>
              <w:t>BIC</w:t>
            </w:r>
          </w:p>
        </w:tc>
      </w:tr>
      <w:tr w:rsidR="00086026" w:rsidRPr="000A010B" w:rsidTr="00CC080D">
        <w:trPr>
          <w:trHeight w:val="300"/>
        </w:trPr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6026" w:rsidRPr="00AD65C4" w:rsidRDefault="00086026" w:rsidP="00CC080D">
            <w:pPr>
              <w:spacing w:line="480" w:lineRule="auto"/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b/>
                <w:color w:val="000000"/>
                <w:sz w:val="20"/>
                <w:szCs w:val="20"/>
              </w:rPr>
              <w:t>All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6026" w:rsidRPr="00AD65C4" w:rsidRDefault="00086026" w:rsidP="00CC080D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6026" w:rsidRPr="00AD65C4" w:rsidRDefault="00086026" w:rsidP="00CC080D">
            <w:pPr>
              <w:spacing w:line="480" w:lineRule="auto"/>
              <w:jc w:val="center"/>
              <w:rPr>
                <w:sz w:val="20"/>
                <w:szCs w:val="20"/>
              </w:rPr>
            </w:pPr>
          </w:p>
        </w:tc>
      </w:tr>
      <w:tr w:rsidR="00086026" w:rsidRPr="000A010B" w:rsidTr="00CC080D">
        <w:trPr>
          <w:trHeight w:val="300"/>
        </w:trPr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6026" w:rsidRPr="00AD65C4" w:rsidRDefault="00086026" w:rsidP="00CC080D">
            <w:pPr>
              <w:spacing w:line="48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color w:val="000000"/>
                <w:sz w:val="20"/>
                <w:szCs w:val="20"/>
              </w:rPr>
              <w:t>2 classes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6026" w:rsidRPr="00AD65C4" w:rsidRDefault="00086026" w:rsidP="00CC080D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color w:val="000000"/>
                <w:sz w:val="20"/>
                <w:szCs w:val="20"/>
              </w:rPr>
              <w:t>7960.7</w:t>
            </w:r>
          </w:p>
        </w:tc>
        <w:tc>
          <w:tcPr>
            <w:tcW w:w="2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6026" w:rsidRPr="00AD65C4" w:rsidRDefault="00086026" w:rsidP="00CC080D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color w:val="000000"/>
                <w:sz w:val="20"/>
                <w:szCs w:val="20"/>
              </w:rPr>
              <w:t>8210.3</w:t>
            </w:r>
          </w:p>
        </w:tc>
      </w:tr>
      <w:tr w:rsidR="00086026" w:rsidRPr="000A010B" w:rsidTr="00CC080D">
        <w:trPr>
          <w:trHeight w:val="300"/>
        </w:trPr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6026" w:rsidRPr="00AD65C4" w:rsidRDefault="00086026" w:rsidP="00CC080D">
            <w:pPr>
              <w:spacing w:line="48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color w:val="000000"/>
                <w:sz w:val="20"/>
                <w:szCs w:val="20"/>
              </w:rPr>
              <w:t>3 classes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6026" w:rsidRPr="00AD65C4" w:rsidRDefault="00086026" w:rsidP="00CC080D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color w:val="000000"/>
                <w:sz w:val="20"/>
                <w:szCs w:val="20"/>
              </w:rPr>
              <w:t>7731.9</w:t>
            </w:r>
          </w:p>
        </w:tc>
        <w:tc>
          <w:tcPr>
            <w:tcW w:w="2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6026" w:rsidRPr="00AD65C4" w:rsidRDefault="00086026" w:rsidP="00CC080D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color w:val="000000"/>
                <w:sz w:val="20"/>
                <w:szCs w:val="20"/>
              </w:rPr>
              <w:t>8184.3</w:t>
            </w:r>
          </w:p>
        </w:tc>
      </w:tr>
      <w:tr w:rsidR="00086026" w:rsidRPr="000A010B" w:rsidTr="00CC080D">
        <w:trPr>
          <w:trHeight w:val="300"/>
        </w:trPr>
        <w:tc>
          <w:tcPr>
            <w:tcW w:w="1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086026" w:rsidRPr="00AD65C4" w:rsidRDefault="00086026" w:rsidP="00CC080D">
            <w:pPr>
              <w:spacing w:line="48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color w:val="000000"/>
                <w:sz w:val="20"/>
                <w:szCs w:val="20"/>
              </w:rPr>
              <w:t>4 classes</w:t>
            </w:r>
          </w:p>
        </w:tc>
        <w:tc>
          <w:tcPr>
            <w:tcW w:w="15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6026" w:rsidRPr="00AD65C4" w:rsidRDefault="00086026" w:rsidP="00CC080D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color w:val="000000"/>
                <w:sz w:val="20"/>
                <w:szCs w:val="20"/>
              </w:rPr>
              <w:t>7964.2</w:t>
            </w:r>
          </w:p>
        </w:tc>
        <w:tc>
          <w:tcPr>
            <w:tcW w:w="2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86026" w:rsidRPr="00AD65C4" w:rsidRDefault="00086026" w:rsidP="00CC080D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AD65C4">
              <w:rPr>
                <w:rFonts w:eastAsia="Times New Roman"/>
                <w:color w:val="000000"/>
                <w:sz w:val="20"/>
                <w:szCs w:val="20"/>
              </w:rPr>
              <w:t>8619.4</w:t>
            </w:r>
          </w:p>
        </w:tc>
      </w:tr>
    </w:tbl>
    <w:p w:rsidR="00086026" w:rsidRPr="000A010B" w:rsidRDefault="00086026" w:rsidP="00086026">
      <w:pPr>
        <w:pStyle w:val="BodyText"/>
        <w:spacing w:after="0" w:line="480" w:lineRule="auto"/>
        <w:rPr>
          <w:b/>
        </w:rPr>
      </w:pPr>
    </w:p>
    <w:p w:rsidR="00086026" w:rsidRPr="000A010B" w:rsidRDefault="00086026" w:rsidP="00086026">
      <w:pPr>
        <w:rPr>
          <w:i/>
          <w:iCs/>
        </w:rPr>
      </w:pPr>
      <w:r w:rsidRPr="000A010B">
        <w:rPr>
          <w:i/>
          <w:iCs/>
        </w:rPr>
        <w:br w:type="page"/>
      </w:r>
    </w:p>
    <w:p w:rsidR="00086026" w:rsidRPr="000A010B" w:rsidRDefault="00086026" w:rsidP="00086026">
      <w:pPr>
        <w:pStyle w:val="Heading2"/>
        <w:rPr>
          <w:sz w:val="22"/>
          <w:szCs w:val="22"/>
        </w:rPr>
      </w:pPr>
      <w:r w:rsidRPr="000A010B">
        <w:rPr>
          <w:i/>
          <w:iCs/>
          <w:sz w:val="22"/>
          <w:szCs w:val="22"/>
        </w:rPr>
        <w:lastRenderedPageBreak/>
        <w:t>Supplement Table 2</w:t>
      </w:r>
      <w:r w:rsidRPr="000A010B">
        <w:rPr>
          <w:sz w:val="22"/>
          <w:szCs w:val="22"/>
        </w:rPr>
        <w:t xml:space="preserve">: Description of demographics in each latent class </w:t>
      </w:r>
    </w:p>
    <w:tbl>
      <w:tblPr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06"/>
        <w:gridCol w:w="1122"/>
        <w:gridCol w:w="1259"/>
        <w:gridCol w:w="1621"/>
        <w:gridCol w:w="1905"/>
        <w:gridCol w:w="1935"/>
      </w:tblGrid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Categ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Val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Total N=13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Non-utilizers N=8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Low-cost utilizers N=3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High-cost utilizers N=212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Gend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778 (58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439 (5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96 (64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43 (67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M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561 (4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382 (4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10 (3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69 (33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Age Grou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&lt;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518 (3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314 (38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09 (3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95 (45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50-6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436 (3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276 (34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00 (3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60 (28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&gt;=6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385 (2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231 (28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97 (3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57 (27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Monthly earning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No Jo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293 (2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69 (2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80 (2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44 (21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 xml:space="preserve">&lt;5,000 </w:t>
            </w:r>
            <w:proofErr w:type="spellStart"/>
            <w:r w:rsidRPr="00AD65C4">
              <w:rPr>
                <w:rFonts w:ascii="Arial" w:hAnsi="Arial" w:cs="Arial"/>
                <w:sz w:val="20"/>
                <w:szCs w:val="20"/>
              </w:rPr>
              <w:t>k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708 (5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435 (5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55 (5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18 (56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 xml:space="preserve">&gt;=5,000 </w:t>
            </w:r>
            <w:proofErr w:type="spellStart"/>
            <w:r w:rsidRPr="00AD65C4">
              <w:rPr>
                <w:rFonts w:ascii="Arial" w:hAnsi="Arial" w:cs="Arial"/>
                <w:sz w:val="20"/>
                <w:szCs w:val="20"/>
              </w:rPr>
              <w:t>k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338 (2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217 (2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71 (2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50 (24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Have NHI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140 (8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711 (8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260 (8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69 (80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6026" w:rsidRPr="00AD65C4" w:rsidRDefault="00086026" w:rsidP="00CC080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99 (1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10 (1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46 (1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43 (20)</w:t>
            </w:r>
          </w:p>
        </w:tc>
      </w:tr>
    </w:tbl>
    <w:p w:rsidR="00086026" w:rsidRPr="000A010B" w:rsidRDefault="00086026" w:rsidP="00086026">
      <w:pPr>
        <w:spacing w:line="480" w:lineRule="auto"/>
        <w:rPr>
          <w:i/>
        </w:rPr>
      </w:pPr>
    </w:p>
    <w:p w:rsidR="00086026" w:rsidRPr="000A010B" w:rsidRDefault="00086026" w:rsidP="00086026">
      <w:r w:rsidRPr="000A010B">
        <w:br w:type="page"/>
      </w:r>
    </w:p>
    <w:p w:rsidR="00086026" w:rsidRPr="000A010B" w:rsidRDefault="00086026" w:rsidP="00086026">
      <w:pPr>
        <w:spacing w:line="480" w:lineRule="auto"/>
        <w:rPr>
          <w:i/>
          <w:iCs/>
        </w:rPr>
      </w:pPr>
      <w:r w:rsidRPr="000A010B">
        <w:rPr>
          <w:i/>
          <w:iCs/>
        </w:rPr>
        <w:lastRenderedPageBreak/>
        <w:t>Supplement table 3</w:t>
      </w:r>
      <w:r w:rsidRPr="000A010B">
        <w:t xml:space="preserve">. Relative risk of latent class membership probability compared to the largest, non-utilizer class. </w:t>
      </w:r>
    </w:p>
    <w:tbl>
      <w:tblPr>
        <w:tblW w:w="32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843"/>
        <w:gridCol w:w="2121"/>
        <w:gridCol w:w="2099"/>
      </w:tblGrid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High-cost utilizers vs Non-Utilize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Low-cost utilizers vs Non-Utilizers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Age 50-64 vs &lt;50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0.66 (0.44, 1.00)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.01 (0.71, 1.42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Age &gt;=65 vs &lt;50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0.86 (0.55, 1.34)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.14 (0.79, 1.63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Female vs Male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65C4">
              <w:rPr>
                <w:rFonts w:ascii="Arial" w:hAnsi="Arial" w:cs="Arial"/>
                <w:b/>
                <w:bCs/>
                <w:sz w:val="20"/>
                <w:szCs w:val="20"/>
              </w:rPr>
              <w:t>1.77 (1.21, 2.58)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65C4">
              <w:rPr>
                <w:rFonts w:ascii="Arial" w:hAnsi="Arial" w:cs="Arial"/>
                <w:b/>
                <w:bCs/>
                <w:sz w:val="20"/>
                <w:szCs w:val="20"/>
              </w:rPr>
              <w:t>1.51 (1.10, 2.08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Earn &lt; 5,000 KS vs No Job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.02 (0.65, 1.60)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65C4">
              <w:rPr>
                <w:rFonts w:ascii="Arial" w:hAnsi="Arial" w:cs="Arial"/>
                <w:b/>
                <w:bCs/>
                <w:sz w:val="20"/>
                <w:szCs w:val="20"/>
              </w:rPr>
              <w:t>0.66 (0.45, 0.96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Earn &gt;= 5,000 KS vs No Job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0.93 (0.53, 1.63)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0.68 (0.43, 1.09)</w:t>
            </w:r>
          </w:p>
        </w:tc>
      </w:tr>
      <w:tr w:rsidR="00086026" w:rsidRPr="000A010B" w:rsidTr="00CC08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Have NHIF vs No NHIF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D65C4">
              <w:rPr>
                <w:rFonts w:ascii="Arial" w:hAnsi="Arial" w:cs="Arial"/>
                <w:b/>
                <w:bCs/>
                <w:sz w:val="20"/>
                <w:szCs w:val="20"/>
              </w:rPr>
              <w:t>2.07 (1.31, 3.26)</w:t>
            </w:r>
          </w:p>
        </w:tc>
        <w:tc>
          <w:tcPr>
            <w:tcW w:w="0" w:type="auto"/>
            <w:hideMark/>
          </w:tcPr>
          <w:p w:rsidR="00086026" w:rsidRPr="00AD65C4" w:rsidRDefault="00086026" w:rsidP="00CC080D">
            <w:pPr>
              <w:pStyle w:val="Compact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D65C4">
              <w:rPr>
                <w:rFonts w:ascii="Arial" w:hAnsi="Arial" w:cs="Arial"/>
                <w:sz w:val="20"/>
                <w:szCs w:val="20"/>
              </w:rPr>
              <w:t>1.36 (0.90, 2.05)</w:t>
            </w:r>
          </w:p>
        </w:tc>
      </w:tr>
    </w:tbl>
    <w:p w:rsidR="00D74937" w:rsidRDefault="00086026">
      <w:r w:rsidRPr="000A010B">
        <w:rPr>
          <w:i/>
          <w:iCs/>
        </w:rPr>
        <w:t>95% confidence intervals shown in parentheses. Bolded values have confidence intervals that exclude 1.00.</w:t>
      </w:r>
      <w:bookmarkStart w:id="0" w:name="_GoBack"/>
      <w:bookmarkEnd w:id="0"/>
    </w:p>
    <w:sectPr w:rsidR="00D749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6026"/>
    <w:rsid w:val="00086026"/>
    <w:rsid w:val="00D74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438372-357E-4B17-BFB8-F91E4A1E4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026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6026"/>
    <w:pPr>
      <w:keepNext/>
      <w:keepLines/>
      <w:spacing w:before="360" w:after="120"/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86026"/>
    <w:rPr>
      <w:rFonts w:ascii="Arial" w:eastAsia="Arial" w:hAnsi="Arial" w:cs="Arial"/>
      <w:sz w:val="32"/>
      <w:szCs w:val="32"/>
      <w:lang w:val="en"/>
    </w:rPr>
  </w:style>
  <w:style w:type="paragraph" w:customStyle="1" w:styleId="Compact">
    <w:name w:val="Compact"/>
    <w:basedOn w:val="BodyText"/>
    <w:qFormat/>
    <w:rsid w:val="00086026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860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86026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 Nature IT</Company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shan Tandale</dc:creator>
  <cp:keywords/>
  <dc:description/>
  <cp:lastModifiedBy>Bhushan Tandale</cp:lastModifiedBy>
  <cp:revision>1</cp:revision>
  <dcterms:created xsi:type="dcterms:W3CDTF">2020-11-18T13:10:00Z</dcterms:created>
  <dcterms:modified xsi:type="dcterms:W3CDTF">2020-11-18T13:10:00Z</dcterms:modified>
</cp:coreProperties>
</file>